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rPr>
          <w:bCs/>
          <w:b/>
        </w:rPr>
        <w:t xml:space="preserve">John Doe</w:t>
      </w:r>
      <w:r>
        <w:br/>
      </w:r>
      <w:r>
        <w:t xml:space="preserve">123 Maritime Street</w:t>
      </w:r>
      <w:r>
        <w:br/>
      </w:r>
      <w:r>
        <w:t xml:space="preserve">Abu Dhabi, UAE</w:t>
      </w:r>
      <w:r>
        <w:br/>
      </w:r>
      <w:r>
        <w:t xml:space="preserve">Email: john.doe@example.com | Phone: +971 55 1234567</w:t>
      </w:r>
    </w:p>
    <w:p>
      <w:pPr>
        <w:pStyle w:val="BodyText"/>
      </w:pPr>
      <w:r>
        <w:t xml:space="preserve">Date: April 5, 2024</w:t>
      </w:r>
    </w:p>
    <w:p>
      <w:pPr>
        <w:pStyle w:val="BodyText"/>
      </w:pPr>
      <w:r>
        <w:rPr>
          <w:bCs/>
          <w:b/>
        </w:rPr>
        <w:t xml:space="preserve">Dear Hiring Manager,</w:t>
      </w:r>
    </w:p>
    <w:p>
      <w:pPr>
        <w:pStyle w:val="BodyText"/>
      </w:pPr>
      <w:r>
        <w:t xml:space="preserve">As a dedicated and experienced Marine Engineer with over a decade of expertise in the maritime industry, I am excited to apply for the Marine Engineer position at your esteemed organization in the United Arab Emirates Abu Dhabi. The dynamic port infrastructure, strategic location, and visionary initiatives of Abu Dhabi present an unparalleled opportunity to contribute to cutting-edge maritime projects. My technical proficiency, leadership skills, and commitment to innovation align seamlessly with the requirements of this role, making me a strong candidate for your team.</w:t>
      </w:r>
    </w:p>
    <w:p>
      <w:pPr>
        <w:pStyle w:val="BodyText"/>
      </w:pPr>
      <w:r>
        <w:t xml:space="preserve">Throughout my career as a Marine Engineer, I have specialized in the design, maintenance, and optimization of marine propulsion systems and onboard machinery. My work has spanned commercial shipping fleets, offshore platforms, and luxury yachts, where I have consistently demonstrated my ability to ensure operational efficiency while adhering to international safety standards. In particular, my experience working on vessels navigating the Arabian Gulf has equipped me with a deep understanding of the unique challenges posed by this region’s maritime environment. Abu Dhabi’s role as a global maritime hub and its emphasis on sustainable practices further motivate me to contribute my expertise in this area.</w:t>
      </w:r>
    </w:p>
    <w:p>
      <w:pPr>
        <w:pStyle w:val="BodyText"/>
      </w:pPr>
      <w:r>
        <w:t xml:space="preserve">One of my most rewarding roles was serving as a Senior Marine Engineer aboard a fleet of container vessels operating under the UAE flag. In this capacity, I oversaw the maintenance of diesel engines, boiler systems, and auxiliary machinery, ensuring compliance with International Maritime Organization (IMO) regulations. I also led a team of engineers in implementing energy-efficient practices that reduced fuel consumption by 12% over two years. This achievement not only enhanced operational cost-effectiveness but also supported the UAE’s broader goals of environmental stewardship, a priority for Abu Dhabi’s maritime sector.</w:t>
      </w:r>
    </w:p>
    <w:p>
      <w:pPr>
        <w:pStyle w:val="BodyText"/>
      </w:pPr>
      <w:r>
        <w:t xml:space="preserve">My technical background is complemented by certifications and training in advanced marine engineering technologies. I hold a Marine Engineer Officer license from the United Kingdom Maritime and Coastguard Agency (MCA) and have completed specialized courses on digital monitoring systems, automation in ship propulsion, and renewable energy integration. These qualifications enable me to adapt to the evolving demands of modern vessel operations, such as those seen in Abu Dhabi’s investments in smart ports and green shipping initiatives. For instance, I have worked on retrofitting older vessels with hybrid engine systems, a project that mirrors the UAE’s push toward sustainable maritime infrastructure.</w:t>
      </w:r>
    </w:p>
    <w:p>
      <w:pPr>
        <w:pStyle w:val="BodyText"/>
      </w:pPr>
      <w:r>
        <w:t xml:space="preserve">Abu Dhabi’s strategic location as a gateway between Europe, Asia, and Africa makes it a critical node in global trade. As a Marine Engineer in this region, I am eager to contribute to the seamless operation of vessels that traverse this vital corridor. My experience in managing complex engineering challenges under tight deadlines and harsh conditions has prepared me to thrive in Abu Dhabi’s fast-paced maritime environment. Whether it’s troubleshooting propulsion systems during port calls or optimizing engine performance for long-haul voyages, I bring a proactive approach and a commitment to excellence.</w:t>
      </w:r>
    </w:p>
    <w:p>
      <w:pPr>
        <w:pStyle w:val="BodyText"/>
      </w:pPr>
      <w:r>
        <w:t xml:space="preserve">Moreover, my leadership skills have been instrumental in fostering collaboration among engineering teams and cross-functional departments. In previous roles, I initiated regular training programs to upskill junior engineers on the latest industry standards and safety protocols. This focus on continuous learning not only improved team efficiency but also ensured that our operations met the highest levels of reliability. Abu Dhabi’s emphasis on innovation and talent development resonates with my belief in the importance of knowledge-sharing and professional growth.</w:t>
      </w:r>
    </w:p>
    <w:p>
      <w:pPr>
        <w:pStyle w:val="BodyText"/>
      </w:pPr>
      <w:r>
        <w:t xml:space="preserve">The United Arab Emirates, particularly Abu Dhabi, has long been a leader in advancing maritime technology and infrastructure. Projects such as the expansion of Abu Dhabi Port and the development of Masdar City highlight the region’s commitment to sustainable practices. As a Marine Engineer, I am keen to contribute to such initiatives by applying my expertise in energy-efficient systems and environmental compliance. My goal is to support your organization’s mission of excellence while aligning with the UAE’s vision for a greener, more technologically advanced maritime sector.</w:t>
      </w:r>
    </w:p>
    <w:p>
      <w:pPr>
        <w:pStyle w:val="BodyText"/>
      </w:pPr>
      <w:r>
        <w:t xml:space="preserve">I am particularly drawn to this opportunity because of the chance to work alongside professionals who share a passion for innovation and operational excellence. Abu Dhabi’s thriving maritime industry offers a unique platform to make an impact, and I am eager to bring my technical acumen, leadership experience, and dedication to your team. I am confident that my background in marine engineering, coupled with my adaptability and strong work ethic, will enable me to contribute meaningfully to your organization’s success.</w:t>
      </w:r>
    </w:p>
    <w:p>
      <w:pPr>
        <w:pStyle w:val="BodyText"/>
      </w:pPr>
      <w:r>
        <w:t xml:space="preserve">Thank you for considering my application. I would welcome the opportunity to discuss how my skills and experiences align with the needs of your team. Please feel free to contact me at +971 55 1234567 or john.doe@example.com at your earliest convenience. I look forward to the possibility of contributing to the continued growth and excellence of your organization in the United Arab Emirates Abu Dhabi.</w:t>
      </w:r>
    </w:p>
    <w:p>
      <w:pPr>
        <w:pStyle w:val="BodyText"/>
      </w:pPr>
      <w:r>
        <w:rPr>
          <w:bCs/>
          <w:b/>
        </w:rPr>
        <w:t xml:space="preserve">Sincerely,</w:t>
      </w:r>
    </w:p>
    <w:p>
      <w:pPr>
        <w:pStyle w:val="BodyText"/>
      </w:pP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 United Arab Emirates Abu Dhabi</dc:title>
  <dc:creator/>
  <dc:language>en</dc:language>
  <cp:keywords/>
  <dcterms:created xsi:type="dcterms:W3CDTF">2026-07-24T11:49:40Z</dcterms:created>
  <dcterms:modified xsi:type="dcterms:W3CDTF">2026-07-24T11:49:40Z</dcterms:modified>
</cp:coreProperties>
</file>

<file path=docProps/custom.xml><?xml version="1.0" encoding="utf-8"?>
<Properties xmlns="http://schemas.openxmlformats.org/officeDocument/2006/custom-properties" xmlns:vt="http://schemas.openxmlformats.org/officeDocument/2006/docPropsVTypes"/>
</file>